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A95E" w14:textId="5F3BCEDB" w:rsidR="00F34875" w:rsidRDefault="008E467E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ver Letter for all services</w:t>
      </w:r>
    </w:p>
    <w:p w14:paraId="00945F15" w14:textId="77777777" w:rsidR="008E467E" w:rsidRPr="008E467E" w:rsidRDefault="008E467E" w:rsidP="008E467E">
      <w:pPr>
        <w:rPr>
          <w:sz w:val="24"/>
          <w:szCs w:val="24"/>
          <w:lang w:val="en-US"/>
        </w:rPr>
      </w:pPr>
      <w:r w:rsidRPr="008E467E">
        <w:rPr>
          <w:sz w:val="24"/>
          <w:szCs w:val="24"/>
          <w:lang w:val="en-US"/>
        </w:rPr>
        <w:t>Dear [Client's Name],</w:t>
      </w:r>
    </w:p>
    <w:p w14:paraId="2712475C" w14:textId="77777777" w:rsidR="008E467E" w:rsidRPr="008E467E" w:rsidRDefault="008E467E" w:rsidP="008E467E">
      <w:pPr>
        <w:jc w:val="both"/>
        <w:rPr>
          <w:sz w:val="24"/>
          <w:szCs w:val="24"/>
          <w:lang w:val="en-US"/>
        </w:rPr>
      </w:pPr>
      <w:r w:rsidRPr="008E467E">
        <w:rPr>
          <w:sz w:val="24"/>
          <w:szCs w:val="24"/>
          <w:lang w:val="en-US"/>
        </w:rPr>
        <w:t xml:space="preserve">I am reaching out to introduce </w:t>
      </w:r>
      <w:proofErr w:type="spellStart"/>
      <w:r w:rsidRPr="008E467E">
        <w:rPr>
          <w:sz w:val="24"/>
          <w:szCs w:val="24"/>
          <w:lang w:val="en-US"/>
        </w:rPr>
        <w:t>Unboxfame</w:t>
      </w:r>
      <w:proofErr w:type="spellEnd"/>
      <w:r w:rsidRPr="008E467E">
        <w:rPr>
          <w:sz w:val="24"/>
          <w:szCs w:val="24"/>
          <w:lang w:val="en-US"/>
        </w:rPr>
        <w:t>, a leading creative agency specializing in various services such as brand naming, logo designing, branding, digital marketing 360, product packaging, and website design. We have a proven track record of delivering exceptional results for our clients across different industries.</w:t>
      </w:r>
    </w:p>
    <w:p w14:paraId="07908D81" w14:textId="77777777" w:rsidR="008E467E" w:rsidRPr="008E467E" w:rsidRDefault="008E467E" w:rsidP="008E467E">
      <w:pPr>
        <w:jc w:val="both"/>
        <w:rPr>
          <w:sz w:val="24"/>
          <w:szCs w:val="24"/>
          <w:lang w:val="en-US"/>
        </w:rPr>
      </w:pPr>
      <w:r w:rsidRPr="008E467E">
        <w:rPr>
          <w:sz w:val="24"/>
          <w:szCs w:val="24"/>
          <w:lang w:val="en-US"/>
        </w:rPr>
        <w:t>I am pleased to inform you that we have attached our portfolio for your reference. It showcases our expertise and showcases the high-quality work we have done for our satisfied clients.</w:t>
      </w:r>
    </w:p>
    <w:p w14:paraId="14D4B4A2" w14:textId="0643FE50" w:rsidR="008E467E" w:rsidRPr="008E467E" w:rsidRDefault="008E467E" w:rsidP="008E467E">
      <w:pPr>
        <w:jc w:val="both"/>
        <w:rPr>
          <w:sz w:val="24"/>
          <w:szCs w:val="24"/>
          <w:lang w:val="en-US"/>
        </w:rPr>
      </w:pPr>
      <w:r w:rsidRPr="008E467E">
        <w:rPr>
          <w:sz w:val="24"/>
          <w:szCs w:val="24"/>
          <w:lang w:val="en-US"/>
        </w:rPr>
        <w:t xml:space="preserve">I would be thrilled to discuss your specific requirements and how </w:t>
      </w:r>
      <w:proofErr w:type="spellStart"/>
      <w:r w:rsidRPr="008E467E">
        <w:rPr>
          <w:sz w:val="24"/>
          <w:szCs w:val="24"/>
          <w:lang w:val="en-US"/>
        </w:rPr>
        <w:t>Unboxfame</w:t>
      </w:r>
      <w:proofErr w:type="spellEnd"/>
      <w:r w:rsidRPr="008E467E">
        <w:rPr>
          <w:sz w:val="24"/>
          <w:szCs w:val="24"/>
          <w:lang w:val="en-US"/>
        </w:rPr>
        <w:t xml:space="preserve"> can provide tailored solutions to meet your needs. Let's schedule a call or meeting to delve into your goals and objectives, and together</w:t>
      </w:r>
      <w:r>
        <w:rPr>
          <w:sz w:val="24"/>
          <w:szCs w:val="24"/>
          <w:lang w:val="en-US"/>
        </w:rPr>
        <w:t xml:space="preserve"> </w:t>
      </w:r>
      <w:r w:rsidRPr="008E467E">
        <w:rPr>
          <w:sz w:val="24"/>
          <w:szCs w:val="24"/>
          <w:lang w:val="en-US"/>
        </w:rPr>
        <w:t>we can create something remarkable.</w:t>
      </w:r>
    </w:p>
    <w:p w14:paraId="25D41F51" w14:textId="77777777" w:rsidR="008E467E" w:rsidRPr="008E467E" w:rsidRDefault="008E467E" w:rsidP="008E467E">
      <w:pPr>
        <w:jc w:val="both"/>
        <w:rPr>
          <w:sz w:val="24"/>
          <w:szCs w:val="24"/>
          <w:lang w:val="en-US"/>
        </w:rPr>
      </w:pPr>
      <w:r w:rsidRPr="008E467E">
        <w:rPr>
          <w:sz w:val="24"/>
          <w:szCs w:val="24"/>
          <w:lang w:val="en-US"/>
        </w:rPr>
        <w:t xml:space="preserve">Thank you for considering </w:t>
      </w:r>
      <w:proofErr w:type="spellStart"/>
      <w:r w:rsidRPr="008E467E">
        <w:rPr>
          <w:sz w:val="24"/>
          <w:szCs w:val="24"/>
          <w:lang w:val="en-US"/>
        </w:rPr>
        <w:t>Unboxfame</w:t>
      </w:r>
      <w:proofErr w:type="spellEnd"/>
      <w:r w:rsidRPr="008E467E">
        <w:rPr>
          <w:sz w:val="24"/>
          <w:szCs w:val="24"/>
          <w:lang w:val="en-US"/>
        </w:rPr>
        <w:t>. We are excited to collaborate with you and bring your vision to life.</w:t>
      </w:r>
    </w:p>
    <w:p w14:paraId="160EBA90" w14:textId="77777777" w:rsidR="008E467E" w:rsidRPr="008E467E" w:rsidRDefault="008E467E" w:rsidP="008E467E">
      <w:pPr>
        <w:rPr>
          <w:sz w:val="24"/>
          <w:szCs w:val="24"/>
          <w:lang w:val="en-US"/>
        </w:rPr>
      </w:pPr>
      <w:r w:rsidRPr="008E467E">
        <w:rPr>
          <w:sz w:val="24"/>
          <w:szCs w:val="24"/>
          <w:lang w:val="en-US"/>
        </w:rPr>
        <w:t>Best regards,</w:t>
      </w:r>
    </w:p>
    <w:p w14:paraId="4E17DCB6" w14:textId="77777777" w:rsidR="008E467E" w:rsidRPr="008E467E" w:rsidRDefault="008E467E" w:rsidP="008E467E">
      <w:pPr>
        <w:rPr>
          <w:sz w:val="24"/>
          <w:szCs w:val="24"/>
          <w:lang w:val="en-US"/>
        </w:rPr>
      </w:pPr>
      <w:r w:rsidRPr="008E467E">
        <w:rPr>
          <w:sz w:val="24"/>
          <w:szCs w:val="24"/>
          <w:lang w:val="en-US"/>
        </w:rPr>
        <w:t>[Employee's Name]</w:t>
      </w:r>
    </w:p>
    <w:p w14:paraId="645052FF" w14:textId="7EC8D035" w:rsidR="008E467E" w:rsidRPr="008E467E" w:rsidRDefault="008E467E" w:rsidP="008E467E">
      <w:pPr>
        <w:rPr>
          <w:sz w:val="24"/>
          <w:szCs w:val="24"/>
          <w:lang w:val="en-US"/>
        </w:rPr>
      </w:pPr>
      <w:proofErr w:type="spellStart"/>
      <w:r w:rsidRPr="008E467E">
        <w:rPr>
          <w:sz w:val="24"/>
          <w:szCs w:val="24"/>
          <w:lang w:val="en-US"/>
        </w:rPr>
        <w:t>Unboxfame</w:t>
      </w:r>
      <w:proofErr w:type="spellEnd"/>
      <w:r w:rsidRPr="008E467E">
        <w:rPr>
          <w:sz w:val="24"/>
          <w:szCs w:val="24"/>
          <w:lang w:val="en-US"/>
        </w:rPr>
        <w:t xml:space="preserve"> </w:t>
      </w:r>
    </w:p>
    <w:sectPr w:rsidR="008E467E" w:rsidRPr="008E467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szE1Njc0MjIwtzIyUdpeDU4uLM/DyQAsNaADeBx4IsAAAA"/>
  </w:docVars>
  <w:rsids>
    <w:rsidRoot w:val="008E467E"/>
    <w:rsid w:val="007564E2"/>
    <w:rsid w:val="008E467E"/>
    <w:rsid w:val="00CD000E"/>
    <w:rsid w:val="00F34875"/>
    <w:rsid w:val="00F5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F8323"/>
  <w15:chartTrackingRefBased/>
  <w15:docId w15:val="{B2342CF1-299D-42C7-840C-5E19E486F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ik Rohtela</dc:creator>
  <cp:keywords/>
  <dc:description/>
  <cp:lastModifiedBy>Kartik Rohtela</cp:lastModifiedBy>
  <cp:revision>1</cp:revision>
  <dcterms:created xsi:type="dcterms:W3CDTF">2023-07-06T05:54:00Z</dcterms:created>
  <dcterms:modified xsi:type="dcterms:W3CDTF">2023-07-06T05:58:00Z</dcterms:modified>
</cp:coreProperties>
</file>